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E85" w:rsidRPr="00CF7358" w:rsidRDefault="00391E85" w:rsidP="00C2031E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36"/>
          <w:szCs w:val="24"/>
        </w:rPr>
      </w:pPr>
      <w:bookmarkStart w:id="0" w:name="_GoBack"/>
      <w:bookmarkEnd w:id="0"/>
      <w:r w:rsidRPr="00CF7358">
        <w:rPr>
          <w:rFonts w:ascii="Times New Roman" w:hAnsi="Times New Roman" w:cs="Times New Roman"/>
          <w:b/>
          <w:color w:val="FF0000"/>
          <w:sz w:val="36"/>
          <w:szCs w:val="24"/>
        </w:rPr>
        <w:t>Analyzing the Role of Intellectual Capital as a Mediator for the Relationship between Corporate Social Responsibility and Financial Performance</w:t>
      </w:r>
    </w:p>
    <w:p w:rsidR="00391E85" w:rsidRDefault="00391E85" w:rsidP="00C2031E">
      <w:pPr>
        <w:pStyle w:val="Normal1"/>
        <w:jc w:val="center"/>
      </w:pPr>
    </w:p>
    <w:p w:rsidR="00C2031E" w:rsidRDefault="00C2031E" w:rsidP="00C2031E">
      <w:pPr>
        <w:pStyle w:val="Normal1"/>
        <w:jc w:val="center"/>
      </w:pPr>
    </w:p>
    <w:p w:rsidR="00391E85" w:rsidRPr="00081835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081835">
        <w:rPr>
          <w:rFonts w:ascii="Times New Roman" w:eastAsia="Times New Roman" w:hAnsi="Times New Roman" w:cs="Times New Roman"/>
          <w:sz w:val="28"/>
          <w:szCs w:val="28"/>
        </w:rPr>
        <w:t>Thesis submitted</w:t>
      </w:r>
    </w:p>
    <w:p w:rsidR="00391E85" w:rsidRPr="00081835" w:rsidRDefault="00E409F1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</w:t>
      </w:r>
      <w:r w:rsidR="00391E85" w:rsidRPr="00081835">
        <w:rPr>
          <w:rFonts w:ascii="Times New Roman" w:eastAsia="Times New Roman" w:hAnsi="Times New Roman" w:cs="Times New Roman"/>
          <w:sz w:val="28"/>
          <w:szCs w:val="28"/>
        </w:rPr>
        <w:t>n partial fulfillment of the</w:t>
      </w:r>
    </w:p>
    <w:p w:rsidR="00391E85" w:rsidRPr="00081835" w:rsidRDefault="00E409F1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r</w:t>
      </w:r>
      <w:r w:rsidR="00391E85" w:rsidRPr="00081835">
        <w:rPr>
          <w:rFonts w:ascii="Times New Roman" w:eastAsia="Times New Roman" w:hAnsi="Times New Roman" w:cs="Times New Roman"/>
          <w:sz w:val="28"/>
          <w:szCs w:val="28"/>
        </w:rPr>
        <w:t>equirement for the degree of</w:t>
      </w:r>
    </w:p>
    <w:p w:rsidR="000B2031" w:rsidRPr="006D365A" w:rsidRDefault="005E1770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6D365A">
        <w:rPr>
          <w:rFonts w:ascii="Times New Roman" w:eastAsia="Times New Roman" w:hAnsi="Times New Roman" w:cs="Times New Roman"/>
          <w:b/>
          <w:sz w:val="28"/>
          <w:szCs w:val="28"/>
        </w:rPr>
        <w:t>Master of Commerce</w:t>
      </w:r>
      <w:r w:rsidR="00391E85" w:rsidRPr="006D365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391E85" w:rsidRPr="006D365A" w:rsidRDefault="00E409F1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6D365A">
        <w:rPr>
          <w:rFonts w:ascii="Times New Roman" w:eastAsia="Times New Roman" w:hAnsi="Times New Roman" w:cs="Times New Roman"/>
          <w:b/>
          <w:sz w:val="28"/>
          <w:szCs w:val="28"/>
        </w:rPr>
        <w:t>(</w:t>
      </w:r>
      <w:r w:rsidR="005E1770" w:rsidRPr="006D365A">
        <w:rPr>
          <w:rFonts w:ascii="Times New Roman" w:eastAsia="Times New Roman" w:hAnsi="Times New Roman" w:cs="Times New Roman"/>
          <w:b/>
          <w:sz w:val="28"/>
          <w:szCs w:val="28"/>
        </w:rPr>
        <w:t>18 Years Scheme of Study</w:t>
      </w:r>
      <w:r w:rsidRPr="006D365A">
        <w:rPr>
          <w:rFonts w:ascii="Times New Roman" w:eastAsia="Times New Roman" w:hAnsi="Times New Roman" w:cs="Times New Roman"/>
          <w:b/>
          <w:sz w:val="28"/>
          <w:szCs w:val="28"/>
        </w:rPr>
        <w:t>)</w:t>
      </w:r>
    </w:p>
    <w:p w:rsidR="00391E85" w:rsidRDefault="00391E85" w:rsidP="00C2031E">
      <w:pPr>
        <w:pStyle w:val="Normal1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391E85" w:rsidRPr="00391E85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91E85">
        <w:rPr>
          <w:rFonts w:ascii="Times New Roman" w:eastAsia="Times New Roman" w:hAnsi="Times New Roman" w:cs="Times New Roman"/>
          <w:b/>
          <w:sz w:val="28"/>
          <w:szCs w:val="28"/>
        </w:rPr>
        <w:t>By</w:t>
      </w:r>
    </w:p>
    <w:p w:rsidR="00391E85" w:rsidRPr="00CF7358" w:rsidRDefault="00504F6A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Anu</w:t>
      </w:r>
      <w:r w:rsidR="00391E85" w:rsidRPr="00CF7358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m Zaid</w:t>
      </w:r>
    </w:p>
    <w:p w:rsidR="00391E85" w:rsidRPr="00CF7358" w:rsidRDefault="003B7346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</w:pPr>
      <w:r w:rsidRPr="00CF7358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Roll N</w:t>
      </w:r>
      <w:r w:rsidR="004B2F0A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umber: MC16-012</w:t>
      </w:r>
    </w:p>
    <w:p w:rsidR="00391E85" w:rsidRPr="00A34171" w:rsidRDefault="003D4DD9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34171">
        <w:rPr>
          <w:rFonts w:ascii="Times New Roman" w:eastAsia="Times New Roman" w:hAnsi="Times New Roman" w:cs="Times New Roman"/>
          <w:b/>
          <w:sz w:val="28"/>
          <w:szCs w:val="28"/>
        </w:rPr>
        <w:t>Session: 2016</w:t>
      </w:r>
      <w:r w:rsidR="00391E85" w:rsidRPr="00A34171">
        <w:rPr>
          <w:rFonts w:ascii="Times New Roman" w:eastAsia="Times New Roman" w:hAnsi="Times New Roman" w:cs="Times New Roman"/>
          <w:b/>
          <w:sz w:val="28"/>
          <w:szCs w:val="28"/>
        </w:rPr>
        <w:t>-2020</w:t>
      </w:r>
    </w:p>
    <w:p w:rsidR="00391E85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391E85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391E85" w:rsidRPr="00391E85" w:rsidRDefault="006179C1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upervisor</w:t>
      </w:r>
    </w:p>
    <w:p w:rsidR="00391E85" w:rsidRPr="00CF7358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</w:pPr>
      <w:r w:rsidRPr="00CF7358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Dr. Sadia Farooq</w:t>
      </w:r>
    </w:p>
    <w:p w:rsidR="00391E85" w:rsidRPr="00CF7358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</w:pPr>
      <w:r w:rsidRPr="00CF7358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Assistant Professor</w:t>
      </w:r>
    </w:p>
    <w:p w:rsidR="00391E85" w:rsidRPr="00391E85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Hailey College of Commerce</w:t>
      </w:r>
    </w:p>
    <w:p w:rsidR="00391E85" w:rsidRPr="00391E85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391E85" w:rsidRDefault="00710444" w:rsidP="00186659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6E37EB8" wp14:editId="0081104B">
            <wp:simplePos x="0" y="0"/>
            <wp:positionH relativeFrom="column">
              <wp:posOffset>1724660</wp:posOffset>
            </wp:positionH>
            <wp:positionV relativeFrom="paragraph">
              <wp:posOffset>137795</wp:posOffset>
            </wp:positionV>
            <wp:extent cx="1978660" cy="2501265"/>
            <wp:effectExtent l="0" t="0" r="0" b="0"/>
            <wp:wrapSquare wrapText="bothSides"/>
            <wp:docPr id="1" name="Picture 1" descr="C:\Users\DR9A22~1.AKR\AppData\Local\Temp\Rar$DR05.450\PU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R9A22~1.AKR\AppData\Local\Temp\Rar$DR05.450\PU 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660" cy="250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91E85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391E85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391E85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391E85" w:rsidRDefault="00391E8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81835" w:rsidRDefault="0008183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81835" w:rsidRDefault="0008183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81835" w:rsidRDefault="0008183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81835" w:rsidRDefault="0008183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81835" w:rsidRDefault="0008183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81835" w:rsidRDefault="0008183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81835" w:rsidRDefault="00081835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1032B" w:rsidRDefault="0001032B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1032B" w:rsidRDefault="0001032B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391E85" w:rsidRPr="00391E85" w:rsidRDefault="000C380D" w:rsidP="00C2031E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91E85">
        <w:rPr>
          <w:rFonts w:ascii="Times New Roman" w:eastAsia="Times New Roman" w:hAnsi="Times New Roman" w:cs="Times New Roman"/>
          <w:b/>
          <w:sz w:val="28"/>
          <w:szCs w:val="28"/>
        </w:rPr>
        <w:t>HAILEY COLLEGE OF COMMERCE,</w:t>
      </w:r>
    </w:p>
    <w:p w:rsidR="004B7518" w:rsidRPr="00391E85" w:rsidRDefault="000C380D" w:rsidP="00C2031E">
      <w:pPr>
        <w:pStyle w:val="Normal1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91E85">
        <w:rPr>
          <w:rFonts w:ascii="Times New Roman" w:eastAsia="Times New Roman" w:hAnsi="Times New Roman" w:cs="Times New Roman"/>
          <w:b/>
          <w:sz w:val="32"/>
          <w:szCs w:val="32"/>
        </w:rPr>
        <w:t>UNIVERSITY OF THE PUNJAB</w:t>
      </w:r>
      <w:r w:rsidRPr="00391E85">
        <w:rPr>
          <w:rFonts w:ascii="Times New Roman" w:hAnsi="Times New Roman" w:cs="Times New Roman"/>
          <w:b/>
          <w:sz w:val="32"/>
          <w:szCs w:val="32"/>
        </w:rPr>
        <w:t>, LAHORE</w:t>
      </w:r>
    </w:p>
    <w:p w:rsidR="00391E85" w:rsidRPr="00B851E2" w:rsidRDefault="000C380D" w:rsidP="00C2031E">
      <w:pPr>
        <w:pStyle w:val="Normal1"/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8"/>
          <w:szCs w:val="32"/>
        </w:rPr>
      </w:pPr>
      <w:r w:rsidRPr="00B851E2">
        <w:rPr>
          <w:rFonts w:ascii="Times New Roman" w:hAnsi="Times New Roman" w:cs="Times New Roman"/>
          <w:b/>
          <w:color w:val="FF0000"/>
          <w:sz w:val="28"/>
          <w:szCs w:val="32"/>
        </w:rPr>
        <w:t>MAY, 2020</w:t>
      </w:r>
    </w:p>
    <w:p w:rsidR="00DC029F" w:rsidRDefault="00DC029F" w:rsidP="00C2031E">
      <w:pPr>
        <w:pStyle w:val="Normal1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32"/>
        </w:rPr>
      </w:pPr>
    </w:p>
    <w:p w:rsidR="00DC029F" w:rsidRDefault="00DC029F" w:rsidP="00C2031E">
      <w:pPr>
        <w:pStyle w:val="Normal1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32"/>
        </w:rPr>
      </w:pPr>
    </w:p>
    <w:p w:rsidR="00192EA1" w:rsidRDefault="00192EA1" w:rsidP="00DC029F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DC029F" w:rsidRPr="00593657" w:rsidRDefault="00DC029F" w:rsidP="00DC029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93657">
        <w:rPr>
          <w:rFonts w:ascii="Times New Roman" w:hAnsi="Times New Roman" w:cs="Times New Roman"/>
          <w:b/>
          <w:sz w:val="32"/>
          <w:szCs w:val="32"/>
        </w:rPr>
        <w:t>Author’s Declaration</w:t>
      </w:r>
    </w:p>
    <w:p w:rsidR="00DC029F" w:rsidRPr="00593657" w:rsidRDefault="00DC029F" w:rsidP="00192EA1">
      <w:pPr>
        <w:rPr>
          <w:rFonts w:ascii="Times New Roman" w:hAnsi="Times New Roman" w:cs="Times New Roman"/>
          <w:b/>
          <w:sz w:val="32"/>
          <w:szCs w:val="32"/>
        </w:rPr>
      </w:pPr>
    </w:p>
    <w:p w:rsidR="00DC029F" w:rsidRPr="00D90A74" w:rsidRDefault="00DC029F" w:rsidP="002B4EDF">
      <w:pPr>
        <w:spacing w:after="0" w:line="480" w:lineRule="auto"/>
        <w:jc w:val="both"/>
        <w:rPr>
          <w:rFonts w:ascii="Times New Roman" w:hAnsi="Times New Roman" w:cs="Times New Roman"/>
          <w:b/>
          <w:sz w:val="36"/>
          <w:szCs w:val="24"/>
        </w:rPr>
      </w:pPr>
      <w:r w:rsidRPr="00593657">
        <w:rPr>
          <w:rFonts w:ascii="Times New Roman" w:hAnsi="Times New Roman" w:cs="Times New Roman"/>
          <w:sz w:val="24"/>
          <w:szCs w:val="24"/>
        </w:rPr>
        <w:t>I</w:t>
      </w:r>
      <w:r w:rsidR="00D90A74">
        <w:rPr>
          <w:rFonts w:ascii="Times New Roman" w:hAnsi="Times New Roman" w:cs="Times New Roman"/>
          <w:sz w:val="24"/>
          <w:szCs w:val="24"/>
        </w:rPr>
        <w:t>,</w:t>
      </w:r>
      <w:r w:rsidRPr="00593657">
        <w:rPr>
          <w:rFonts w:ascii="Times New Roman" w:hAnsi="Times New Roman" w:cs="Times New Roman"/>
          <w:sz w:val="24"/>
          <w:szCs w:val="24"/>
        </w:rPr>
        <w:t xml:space="preserve"> </w:t>
      </w:r>
      <w:r w:rsidR="00D90A74" w:rsidRPr="00B851E2">
        <w:rPr>
          <w:rFonts w:ascii="Times New Roman" w:hAnsi="Times New Roman" w:cs="Times New Roman"/>
          <w:b/>
          <w:color w:val="FF0000"/>
          <w:sz w:val="24"/>
          <w:szCs w:val="24"/>
        </w:rPr>
        <w:t>Anum Zaid</w:t>
      </w:r>
      <w:r w:rsidR="00D90A74" w:rsidRPr="00D90A74">
        <w:rPr>
          <w:rFonts w:ascii="Times New Roman" w:hAnsi="Times New Roman" w:cs="Times New Roman"/>
          <w:b/>
          <w:sz w:val="24"/>
          <w:szCs w:val="24"/>
        </w:rPr>
        <w:t>,</w:t>
      </w:r>
      <w:r w:rsidR="00D90A74">
        <w:rPr>
          <w:rFonts w:ascii="Times New Roman" w:hAnsi="Times New Roman" w:cs="Times New Roman"/>
          <w:sz w:val="24"/>
          <w:szCs w:val="24"/>
        </w:rPr>
        <w:t xml:space="preserve"> </w:t>
      </w:r>
      <w:r w:rsidR="00D90A74" w:rsidRPr="00593657">
        <w:rPr>
          <w:rFonts w:ascii="Times New Roman" w:hAnsi="Times New Roman" w:cs="Times New Roman"/>
          <w:sz w:val="24"/>
          <w:szCs w:val="24"/>
        </w:rPr>
        <w:t>hereby</w:t>
      </w:r>
      <w:r w:rsidRPr="00593657">
        <w:rPr>
          <w:rFonts w:ascii="Times New Roman" w:hAnsi="Times New Roman" w:cs="Times New Roman"/>
          <w:sz w:val="24"/>
          <w:szCs w:val="24"/>
        </w:rPr>
        <w:t xml:space="preserve"> state that my </w:t>
      </w:r>
      <w:r w:rsidR="00D90A74" w:rsidRPr="001A3CB0">
        <w:rPr>
          <w:rFonts w:ascii="Times New Roman" w:hAnsi="Times New Roman" w:cs="Times New Roman"/>
          <w:b/>
          <w:sz w:val="24"/>
          <w:szCs w:val="24"/>
        </w:rPr>
        <w:t>M</w:t>
      </w:r>
      <w:r w:rsidR="0024427C" w:rsidRPr="001A3CB0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671C6C" w:rsidRPr="001A3CB0">
        <w:rPr>
          <w:rFonts w:ascii="Times New Roman" w:hAnsi="Times New Roman" w:cs="Times New Roman"/>
          <w:b/>
          <w:sz w:val="24"/>
          <w:szCs w:val="24"/>
        </w:rPr>
        <w:t>Com</w:t>
      </w:r>
      <w:r w:rsidR="0024427C" w:rsidRPr="001A3CB0">
        <w:rPr>
          <w:rFonts w:ascii="Times New Roman" w:hAnsi="Times New Roman" w:cs="Times New Roman"/>
          <w:b/>
          <w:sz w:val="24"/>
          <w:szCs w:val="24"/>
        </w:rPr>
        <w:t>.</w:t>
      </w:r>
      <w:r w:rsidR="00D90A74" w:rsidRPr="001A3CB0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71C6C" w:rsidRPr="001A3CB0">
        <w:rPr>
          <w:rFonts w:ascii="Times New Roman" w:hAnsi="Times New Roman" w:cs="Times New Roman"/>
          <w:b/>
          <w:sz w:val="24"/>
          <w:szCs w:val="24"/>
        </w:rPr>
        <w:t>18 Years</w:t>
      </w:r>
      <w:r w:rsidR="00D90A74" w:rsidRPr="001A3CB0">
        <w:rPr>
          <w:rFonts w:ascii="Times New Roman" w:hAnsi="Times New Roman" w:cs="Times New Roman"/>
          <w:b/>
          <w:sz w:val="24"/>
          <w:szCs w:val="24"/>
        </w:rPr>
        <w:t>)</w:t>
      </w:r>
      <w:r w:rsidRPr="00D90A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93657">
        <w:rPr>
          <w:rFonts w:ascii="Times New Roman" w:hAnsi="Times New Roman" w:cs="Times New Roman"/>
          <w:sz w:val="24"/>
          <w:szCs w:val="24"/>
        </w:rPr>
        <w:t xml:space="preserve">thesis titled </w:t>
      </w:r>
      <w:r w:rsidRPr="00896136">
        <w:rPr>
          <w:rFonts w:ascii="Times New Roman" w:hAnsi="Times New Roman" w:cs="Times New Roman"/>
          <w:b/>
          <w:sz w:val="24"/>
          <w:szCs w:val="24"/>
        </w:rPr>
        <w:t>“</w:t>
      </w:r>
      <w:r w:rsidR="00D90A74" w:rsidRPr="0026520E">
        <w:rPr>
          <w:rFonts w:ascii="Times New Roman" w:hAnsi="Times New Roman" w:cs="Times New Roman"/>
          <w:b/>
          <w:color w:val="FF0000"/>
          <w:sz w:val="24"/>
          <w:szCs w:val="24"/>
        </w:rPr>
        <w:t>Analyzing the Role of Intellectual Capital as a Mediator for the Relationship between Corporate Social Responsibility and Financial Performance</w:t>
      </w:r>
      <w:r w:rsidRPr="00D90A74">
        <w:rPr>
          <w:rFonts w:ascii="Times New Roman" w:hAnsi="Times New Roman" w:cs="Times New Roman"/>
          <w:sz w:val="24"/>
          <w:szCs w:val="24"/>
        </w:rPr>
        <w:t>” is my own work and has not been su</w:t>
      </w:r>
      <w:r w:rsidRPr="00593657">
        <w:rPr>
          <w:rFonts w:ascii="Times New Roman" w:hAnsi="Times New Roman" w:cs="Times New Roman"/>
          <w:sz w:val="24"/>
          <w:szCs w:val="24"/>
        </w:rPr>
        <w:t xml:space="preserve">bmitted previously by me for taking </w:t>
      </w:r>
      <w:r w:rsidR="00D90A74">
        <w:rPr>
          <w:rFonts w:ascii="Times New Roman" w:hAnsi="Times New Roman" w:cs="Times New Roman"/>
          <w:sz w:val="24"/>
          <w:szCs w:val="24"/>
        </w:rPr>
        <w:t>any degree from</w:t>
      </w:r>
      <w:r w:rsidR="00D90A74" w:rsidRPr="00BE27C6">
        <w:rPr>
          <w:rFonts w:ascii="Times New Roman" w:hAnsi="Times New Roman" w:cs="Times New Roman"/>
          <w:sz w:val="24"/>
          <w:szCs w:val="24"/>
        </w:rPr>
        <w:t xml:space="preserve"> University of the Punjab, Lahore</w:t>
      </w:r>
      <w:r w:rsidR="00D90A74" w:rsidRPr="00BE27C6">
        <w:rPr>
          <w:rFonts w:ascii="Times New Roman" w:hAnsi="Times New Roman" w:cs="Times New Roman"/>
          <w:sz w:val="36"/>
          <w:szCs w:val="24"/>
        </w:rPr>
        <w:t xml:space="preserve"> </w:t>
      </w:r>
      <w:r w:rsidRPr="00BE27C6">
        <w:rPr>
          <w:rFonts w:ascii="Times New Roman" w:hAnsi="Times New Roman" w:cs="Times New Roman"/>
          <w:sz w:val="24"/>
          <w:szCs w:val="24"/>
        </w:rPr>
        <w:t xml:space="preserve">Or </w:t>
      </w:r>
      <w:r w:rsidRPr="00593657">
        <w:rPr>
          <w:rFonts w:ascii="Times New Roman" w:hAnsi="Times New Roman" w:cs="Times New Roman"/>
          <w:sz w:val="24"/>
          <w:szCs w:val="24"/>
        </w:rPr>
        <w:t>anywhere else in the country/world.</w:t>
      </w:r>
    </w:p>
    <w:p w:rsidR="00DC029F" w:rsidRDefault="00DC029F" w:rsidP="002B4ED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3657">
        <w:rPr>
          <w:rFonts w:ascii="Times New Roman" w:hAnsi="Times New Roman" w:cs="Times New Roman"/>
          <w:sz w:val="24"/>
          <w:szCs w:val="24"/>
        </w:rPr>
        <w:t xml:space="preserve">At any time if my statement is found to be incorrect even after my Graduate the university </w:t>
      </w:r>
      <w:r w:rsidR="0024427C">
        <w:rPr>
          <w:rFonts w:ascii="Times New Roman" w:hAnsi="Times New Roman" w:cs="Times New Roman"/>
          <w:sz w:val="24"/>
          <w:szCs w:val="24"/>
        </w:rPr>
        <w:t xml:space="preserve">has the right to withdraw my </w:t>
      </w:r>
      <w:r w:rsidR="0046687F" w:rsidRPr="001A3CB0">
        <w:rPr>
          <w:rFonts w:ascii="Times New Roman" w:hAnsi="Times New Roman" w:cs="Times New Roman"/>
          <w:b/>
          <w:sz w:val="24"/>
          <w:szCs w:val="24"/>
        </w:rPr>
        <w:t>M. Com. (18 Years)</w:t>
      </w:r>
      <w:r w:rsidRPr="00593657">
        <w:rPr>
          <w:rFonts w:ascii="Times New Roman" w:hAnsi="Times New Roman" w:cs="Times New Roman"/>
          <w:sz w:val="24"/>
          <w:szCs w:val="24"/>
        </w:rPr>
        <w:t xml:space="preserve"> </w:t>
      </w:r>
      <w:r w:rsidR="0013364A">
        <w:rPr>
          <w:rFonts w:ascii="Times New Roman" w:hAnsi="Times New Roman" w:cs="Times New Roman"/>
          <w:sz w:val="24"/>
          <w:szCs w:val="24"/>
        </w:rPr>
        <w:t>d</w:t>
      </w:r>
      <w:r w:rsidR="0013364A" w:rsidRPr="00593657">
        <w:rPr>
          <w:rFonts w:ascii="Times New Roman" w:hAnsi="Times New Roman" w:cs="Times New Roman"/>
          <w:sz w:val="24"/>
          <w:szCs w:val="24"/>
        </w:rPr>
        <w:t>egree</w:t>
      </w:r>
      <w:r w:rsidRPr="00593657">
        <w:rPr>
          <w:rFonts w:ascii="Times New Roman" w:hAnsi="Times New Roman" w:cs="Times New Roman"/>
          <w:sz w:val="24"/>
          <w:szCs w:val="24"/>
        </w:rPr>
        <w:t>.</w:t>
      </w:r>
    </w:p>
    <w:p w:rsidR="002A5096" w:rsidRPr="00593657" w:rsidRDefault="002A5096" w:rsidP="00DC4736">
      <w:pPr>
        <w:spacing w:after="120" w:line="240" w:lineRule="auto"/>
        <w:ind w:left="50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</w:t>
      </w:r>
    </w:p>
    <w:p w:rsidR="00DC029F" w:rsidRPr="000C4723" w:rsidRDefault="002A5096" w:rsidP="00DC4736">
      <w:pPr>
        <w:spacing w:after="120" w:line="240" w:lineRule="auto"/>
        <w:ind w:left="5040"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Signature) </w:t>
      </w:r>
      <w:r w:rsidR="0056763B" w:rsidRPr="000C4723">
        <w:rPr>
          <w:rFonts w:ascii="Times New Roman" w:hAnsi="Times New Roman" w:cs="Times New Roman"/>
          <w:b/>
          <w:color w:val="FF0000"/>
          <w:sz w:val="24"/>
          <w:szCs w:val="24"/>
        </w:rPr>
        <w:t>Anum Zaid</w:t>
      </w:r>
    </w:p>
    <w:p w:rsidR="00DC029F" w:rsidRPr="000C4723" w:rsidRDefault="00DC029F" w:rsidP="00DC4736">
      <w:pPr>
        <w:spacing w:after="120" w:line="240" w:lineRule="auto"/>
        <w:ind w:left="5040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593657">
        <w:rPr>
          <w:rFonts w:ascii="Times New Roman" w:hAnsi="Times New Roman" w:cs="Times New Roman"/>
          <w:sz w:val="24"/>
          <w:szCs w:val="24"/>
        </w:rPr>
        <w:t xml:space="preserve">Date: </w:t>
      </w:r>
      <w:r w:rsidR="00F417A3" w:rsidRPr="000C4723">
        <w:rPr>
          <w:rFonts w:ascii="Times New Roman" w:hAnsi="Times New Roman" w:cs="Times New Roman"/>
          <w:b/>
          <w:color w:val="FF0000"/>
          <w:sz w:val="24"/>
          <w:szCs w:val="24"/>
        </w:rPr>
        <w:t>05.05.2020</w:t>
      </w:r>
    </w:p>
    <w:p w:rsidR="00DC029F" w:rsidRPr="00593657" w:rsidRDefault="00DC029F" w:rsidP="00DC029F">
      <w:pPr>
        <w:rPr>
          <w:rFonts w:ascii="Times New Roman" w:hAnsi="Times New Roman" w:cs="Times New Roman"/>
          <w:sz w:val="24"/>
          <w:szCs w:val="24"/>
        </w:rPr>
      </w:pPr>
      <w:r w:rsidRPr="00593657">
        <w:rPr>
          <w:rFonts w:ascii="Times New Roman" w:hAnsi="Times New Roman" w:cs="Times New Roman"/>
          <w:sz w:val="24"/>
          <w:szCs w:val="24"/>
        </w:rPr>
        <w:br w:type="page"/>
      </w:r>
    </w:p>
    <w:p w:rsidR="00DC029F" w:rsidRPr="00593657" w:rsidRDefault="00DC029F" w:rsidP="00DC029F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593657">
        <w:rPr>
          <w:rFonts w:ascii="Times New Roman" w:hAnsi="Times New Roman" w:cs="Times New Roman"/>
          <w:b/>
          <w:sz w:val="32"/>
          <w:szCs w:val="24"/>
        </w:rPr>
        <w:lastRenderedPageBreak/>
        <w:t>Plagiarism Undertaking</w:t>
      </w:r>
    </w:p>
    <w:p w:rsidR="00DC029F" w:rsidRPr="00593657" w:rsidRDefault="00DC029F" w:rsidP="00927B3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3657">
        <w:rPr>
          <w:rFonts w:ascii="Times New Roman" w:hAnsi="Times New Roman" w:cs="Times New Roman"/>
          <w:sz w:val="24"/>
          <w:szCs w:val="24"/>
        </w:rPr>
        <w:t xml:space="preserve">I solemnly declare that research work presented in the thesis titled </w:t>
      </w:r>
      <w:r w:rsidRPr="00896136">
        <w:rPr>
          <w:rFonts w:ascii="Times New Roman" w:hAnsi="Times New Roman" w:cs="Times New Roman"/>
          <w:b/>
          <w:sz w:val="24"/>
          <w:szCs w:val="24"/>
        </w:rPr>
        <w:t>“</w:t>
      </w:r>
      <w:r w:rsidR="00192EA1" w:rsidRPr="008B4D49">
        <w:rPr>
          <w:rFonts w:ascii="Times New Roman" w:hAnsi="Times New Roman" w:cs="Times New Roman"/>
          <w:b/>
          <w:color w:val="FF0000"/>
          <w:sz w:val="24"/>
          <w:szCs w:val="24"/>
        </w:rPr>
        <w:t>Analyzing the Role of Intellectual Capital as a Mediator for the Relationship between Corporate Social Responsibility and Financial Performance</w:t>
      </w:r>
      <w:r w:rsidRPr="00593657">
        <w:rPr>
          <w:rFonts w:ascii="Times New Roman" w:hAnsi="Times New Roman" w:cs="Times New Roman"/>
          <w:b/>
          <w:sz w:val="24"/>
          <w:szCs w:val="24"/>
        </w:rPr>
        <w:t>”</w:t>
      </w:r>
      <w:r w:rsidRPr="00593657">
        <w:rPr>
          <w:rFonts w:ascii="Times New Roman" w:hAnsi="Times New Roman" w:cs="Times New Roman"/>
          <w:sz w:val="24"/>
          <w:szCs w:val="24"/>
        </w:rPr>
        <w:t xml:space="preserve"> is solely my research work with no significant contribution from any other person. Small contribution/help wherever taken has been duly acknowledged and that complete thesis has been written by me. </w:t>
      </w:r>
    </w:p>
    <w:p w:rsidR="00DC029F" w:rsidRPr="00593657" w:rsidRDefault="00DC029F" w:rsidP="00927B3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3657">
        <w:rPr>
          <w:rFonts w:ascii="Times New Roman" w:hAnsi="Times New Roman" w:cs="Times New Roman"/>
          <w:sz w:val="24"/>
          <w:szCs w:val="24"/>
        </w:rPr>
        <w:t>I understand the zero-tolerance p</w:t>
      </w:r>
      <w:r w:rsidR="00456F19">
        <w:rPr>
          <w:rFonts w:ascii="Times New Roman" w:hAnsi="Times New Roman" w:cs="Times New Roman"/>
          <w:sz w:val="24"/>
          <w:szCs w:val="24"/>
        </w:rPr>
        <w:t>olicy of the HEC and</w:t>
      </w:r>
      <w:r w:rsidR="00456F19" w:rsidRPr="001759BF">
        <w:rPr>
          <w:rFonts w:ascii="Times New Roman" w:hAnsi="Times New Roman" w:cs="Times New Roman"/>
          <w:sz w:val="24"/>
          <w:szCs w:val="24"/>
        </w:rPr>
        <w:t xml:space="preserve"> </w:t>
      </w:r>
      <w:r w:rsidR="00896136" w:rsidRPr="001759BF">
        <w:rPr>
          <w:rFonts w:ascii="Times New Roman" w:hAnsi="Times New Roman" w:cs="Times New Roman"/>
          <w:sz w:val="24"/>
          <w:szCs w:val="24"/>
        </w:rPr>
        <w:t>University of the Punjab, Lahore</w:t>
      </w:r>
      <w:r w:rsidR="00456F19" w:rsidRPr="001759BF">
        <w:rPr>
          <w:rFonts w:ascii="Times New Roman" w:hAnsi="Times New Roman" w:cs="Times New Roman"/>
          <w:sz w:val="24"/>
          <w:szCs w:val="24"/>
        </w:rPr>
        <w:t xml:space="preserve"> t</w:t>
      </w:r>
      <w:r w:rsidRPr="001759BF">
        <w:rPr>
          <w:rFonts w:ascii="Times New Roman" w:hAnsi="Times New Roman" w:cs="Times New Roman"/>
          <w:sz w:val="24"/>
          <w:szCs w:val="24"/>
        </w:rPr>
        <w:t>owards plagiarism. Therefore, I as an Author of the above titled thesis declare that no portion of my thesis has been plagiarized and any mater</w:t>
      </w:r>
      <w:r w:rsidRPr="00593657">
        <w:rPr>
          <w:rFonts w:ascii="Times New Roman" w:hAnsi="Times New Roman" w:cs="Times New Roman"/>
          <w:sz w:val="24"/>
          <w:szCs w:val="24"/>
        </w:rPr>
        <w:t>ial used as reference is pr</w:t>
      </w:r>
      <w:r w:rsidR="00927B36">
        <w:rPr>
          <w:rFonts w:ascii="Times New Roman" w:hAnsi="Times New Roman" w:cs="Times New Roman"/>
          <w:sz w:val="24"/>
          <w:szCs w:val="24"/>
        </w:rPr>
        <w:t xml:space="preserve">operly </w:t>
      </w:r>
      <w:r w:rsidRPr="00593657">
        <w:rPr>
          <w:rFonts w:ascii="Times New Roman" w:hAnsi="Times New Roman" w:cs="Times New Roman"/>
          <w:sz w:val="24"/>
          <w:szCs w:val="24"/>
        </w:rPr>
        <w:t xml:space="preserve">referred/cited. </w:t>
      </w:r>
    </w:p>
    <w:p w:rsidR="00DC029F" w:rsidRPr="00593657" w:rsidRDefault="00DC029F" w:rsidP="00927B3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586E">
        <w:rPr>
          <w:rFonts w:ascii="Times New Roman" w:hAnsi="Times New Roman" w:cs="Times New Roman"/>
          <w:sz w:val="24"/>
          <w:szCs w:val="24"/>
        </w:rPr>
        <w:t xml:space="preserve">I undertake that if I am found guilty of any formal plagiarism in the above titled thesis even after award of </w:t>
      </w:r>
      <w:r w:rsidR="00CB05A3" w:rsidRPr="00EA586E">
        <w:rPr>
          <w:rFonts w:ascii="Times New Roman" w:hAnsi="Times New Roman" w:cs="Times New Roman"/>
          <w:b/>
          <w:sz w:val="24"/>
          <w:szCs w:val="24"/>
        </w:rPr>
        <w:t>M. Com. (18 Years)</w:t>
      </w:r>
      <w:r w:rsidRPr="00EA586E">
        <w:rPr>
          <w:rFonts w:ascii="Times New Roman" w:hAnsi="Times New Roman" w:cs="Times New Roman"/>
          <w:sz w:val="24"/>
          <w:szCs w:val="24"/>
        </w:rPr>
        <w:t xml:space="preserve"> Degree, the University reserves the rights to withdraw/revoke my </w:t>
      </w:r>
      <w:r w:rsidR="00CB05A3" w:rsidRPr="00EA586E">
        <w:rPr>
          <w:rFonts w:ascii="Times New Roman" w:hAnsi="Times New Roman" w:cs="Times New Roman"/>
          <w:b/>
          <w:sz w:val="24"/>
          <w:szCs w:val="24"/>
        </w:rPr>
        <w:t>M. Com. (18 Years)</w:t>
      </w:r>
      <w:r w:rsidRPr="00EA586E">
        <w:rPr>
          <w:rFonts w:ascii="Times New Roman" w:hAnsi="Times New Roman" w:cs="Times New Roman"/>
          <w:sz w:val="24"/>
          <w:szCs w:val="24"/>
        </w:rPr>
        <w:t xml:space="preserve"> degree and that HEC and the University has the right to publish my name on the HEC/University Website on which names of students are </w:t>
      </w:r>
      <w:r w:rsidRPr="00593657">
        <w:rPr>
          <w:rFonts w:ascii="Times New Roman" w:hAnsi="Times New Roman" w:cs="Times New Roman"/>
          <w:sz w:val="24"/>
          <w:szCs w:val="24"/>
        </w:rPr>
        <w:t>placed who submitted plagiarized thesis.</w:t>
      </w:r>
    </w:p>
    <w:p w:rsidR="00DC029F" w:rsidRPr="00593657" w:rsidRDefault="00DC029F" w:rsidP="00DC02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8649F" w:rsidRPr="00593657" w:rsidRDefault="0058649F" w:rsidP="0058649F">
      <w:pPr>
        <w:spacing w:after="120" w:line="240" w:lineRule="auto"/>
        <w:ind w:left="50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</w:t>
      </w:r>
    </w:p>
    <w:p w:rsidR="0058649F" w:rsidRPr="004D6ADB" w:rsidRDefault="0058649F" w:rsidP="0058649F">
      <w:pPr>
        <w:spacing w:after="120" w:line="240" w:lineRule="auto"/>
        <w:ind w:left="5040"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Signature) </w:t>
      </w:r>
      <w:r w:rsidRPr="004D6ADB">
        <w:rPr>
          <w:rFonts w:ascii="Times New Roman" w:hAnsi="Times New Roman" w:cs="Times New Roman"/>
          <w:b/>
          <w:color w:val="FF0000"/>
          <w:sz w:val="24"/>
          <w:szCs w:val="24"/>
        </w:rPr>
        <w:t>Anum Zaid</w:t>
      </w:r>
    </w:p>
    <w:p w:rsidR="0058649F" w:rsidRPr="004D6ADB" w:rsidRDefault="0058649F" w:rsidP="0058649F">
      <w:pPr>
        <w:spacing w:after="120" w:line="240" w:lineRule="auto"/>
        <w:ind w:left="5040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593657">
        <w:rPr>
          <w:rFonts w:ascii="Times New Roman" w:hAnsi="Times New Roman" w:cs="Times New Roman"/>
          <w:sz w:val="24"/>
          <w:szCs w:val="24"/>
        </w:rPr>
        <w:t xml:space="preserve">Date: </w:t>
      </w:r>
      <w:r w:rsidRPr="004D6ADB">
        <w:rPr>
          <w:rFonts w:ascii="Times New Roman" w:hAnsi="Times New Roman" w:cs="Times New Roman"/>
          <w:b/>
          <w:color w:val="FF0000"/>
          <w:sz w:val="24"/>
          <w:szCs w:val="24"/>
        </w:rPr>
        <w:t>05.05.2020</w:t>
      </w:r>
    </w:p>
    <w:p w:rsidR="00DC029F" w:rsidRPr="00593657" w:rsidRDefault="00DC029F" w:rsidP="00DC029F">
      <w:pPr>
        <w:rPr>
          <w:rFonts w:ascii="Times New Roman" w:hAnsi="Times New Roman" w:cs="Times New Roman"/>
          <w:sz w:val="24"/>
          <w:szCs w:val="24"/>
        </w:rPr>
      </w:pPr>
      <w:r w:rsidRPr="00593657">
        <w:rPr>
          <w:rFonts w:ascii="Times New Roman" w:hAnsi="Times New Roman" w:cs="Times New Roman"/>
          <w:sz w:val="24"/>
          <w:szCs w:val="24"/>
        </w:rPr>
        <w:br w:type="page"/>
      </w:r>
    </w:p>
    <w:p w:rsidR="00DC029F" w:rsidRPr="00593657" w:rsidRDefault="00DC029F" w:rsidP="00DC029F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593657">
        <w:rPr>
          <w:rFonts w:ascii="Times New Roman" w:hAnsi="Times New Roman" w:cs="Times New Roman"/>
          <w:b/>
          <w:sz w:val="32"/>
          <w:szCs w:val="24"/>
        </w:rPr>
        <w:lastRenderedPageBreak/>
        <w:t>Certificate of Approval</w:t>
      </w:r>
    </w:p>
    <w:p w:rsidR="00DC029F" w:rsidRPr="00797127" w:rsidRDefault="00DC029F" w:rsidP="00DC029F">
      <w:pPr>
        <w:shd w:val="clear" w:color="auto" w:fill="FFFFFF"/>
        <w:spacing w:after="0" w:line="480" w:lineRule="auto"/>
        <w:jc w:val="both"/>
        <w:rPr>
          <w:rFonts w:ascii="Times New Roman" w:eastAsia="Times New Roman" w:hAnsi="Times New Roman" w:cs="Times New Roman"/>
          <w:b/>
          <w:sz w:val="4"/>
          <w:szCs w:val="19"/>
          <w:lang w:val="en-GB"/>
        </w:rPr>
      </w:pPr>
      <w:r w:rsidRPr="00593657">
        <w:rPr>
          <w:rFonts w:ascii="Times New Roman" w:hAnsi="Times New Roman" w:cs="Times New Roman"/>
          <w:sz w:val="24"/>
          <w:szCs w:val="24"/>
        </w:rPr>
        <w:t xml:space="preserve">This is to certify that the research work presented in this thesis, entitled </w:t>
      </w:r>
      <w:r w:rsidR="0058649F" w:rsidRPr="00896136">
        <w:rPr>
          <w:rFonts w:ascii="Times New Roman" w:hAnsi="Times New Roman" w:cs="Times New Roman"/>
          <w:b/>
          <w:sz w:val="24"/>
          <w:szCs w:val="24"/>
        </w:rPr>
        <w:t>“</w:t>
      </w:r>
      <w:r w:rsidR="0058649F" w:rsidRPr="008C1975">
        <w:rPr>
          <w:rFonts w:ascii="Times New Roman" w:hAnsi="Times New Roman" w:cs="Times New Roman"/>
          <w:b/>
          <w:color w:val="FF0000"/>
          <w:sz w:val="24"/>
          <w:szCs w:val="24"/>
        </w:rPr>
        <w:t>Analyzing the Role of Intellectual Capital as a Mediator for the Relationship between Corporate Social Responsibility and Financial Performance</w:t>
      </w:r>
      <w:r w:rsidR="0058649F" w:rsidRPr="00593657">
        <w:rPr>
          <w:rFonts w:ascii="Times New Roman" w:hAnsi="Times New Roman" w:cs="Times New Roman"/>
          <w:b/>
          <w:sz w:val="24"/>
          <w:szCs w:val="24"/>
        </w:rPr>
        <w:t>”</w:t>
      </w:r>
      <w:r w:rsidRPr="005936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7127">
        <w:rPr>
          <w:rFonts w:ascii="Times New Roman" w:hAnsi="Times New Roman" w:cs="Times New Roman"/>
          <w:sz w:val="24"/>
          <w:szCs w:val="24"/>
        </w:rPr>
        <w:t xml:space="preserve">was conducted by </w:t>
      </w:r>
      <w:r w:rsidR="00797127" w:rsidRPr="008C1975">
        <w:rPr>
          <w:rFonts w:ascii="Times New Roman" w:hAnsi="Times New Roman" w:cs="Times New Roman"/>
          <w:b/>
          <w:color w:val="FF0000"/>
          <w:sz w:val="24"/>
          <w:szCs w:val="24"/>
        </w:rPr>
        <w:t>Ms</w:t>
      </w:r>
      <w:r w:rsidRPr="008C197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. </w:t>
      </w:r>
      <w:r w:rsidR="00797127" w:rsidRPr="008C1975">
        <w:rPr>
          <w:rFonts w:ascii="Times New Roman" w:hAnsi="Times New Roman" w:cs="Times New Roman"/>
          <w:b/>
          <w:color w:val="FF0000"/>
          <w:sz w:val="24"/>
          <w:szCs w:val="24"/>
        </w:rPr>
        <w:t>Anum Zaid</w:t>
      </w:r>
      <w:r w:rsidRPr="00593657">
        <w:rPr>
          <w:rFonts w:ascii="Times New Roman" w:hAnsi="Times New Roman" w:cs="Times New Roman"/>
          <w:sz w:val="24"/>
          <w:szCs w:val="24"/>
        </w:rPr>
        <w:t xml:space="preserve"> Under the supervision of </w:t>
      </w:r>
      <w:r w:rsidR="00797127" w:rsidRPr="008C1975">
        <w:rPr>
          <w:rFonts w:ascii="Times New Roman" w:hAnsi="Times New Roman" w:cs="Times New Roman"/>
          <w:b/>
          <w:color w:val="FF0000"/>
          <w:sz w:val="24"/>
          <w:szCs w:val="24"/>
        </w:rPr>
        <w:t>Dr. Sadia Farooq</w:t>
      </w:r>
      <w:r w:rsidR="00797127">
        <w:rPr>
          <w:rFonts w:ascii="Times New Roman" w:hAnsi="Times New Roman" w:cs="Times New Roman"/>
          <w:b/>
          <w:sz w:val="24"/>
          <w:szCs w:val="24"/>
        </w:rPr>
        <w:t>.</w:t>
      </w:r>
    </w:p>
    <w:p w:rsidR="00DC029F" w:rsidRPr="00593657" w:rsidRDefault="00DC029F" w:rsidP="00317BA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3657">
        <w:rPr>
          <w:rFonts w:ascii="Times New Roman" w:hAnsi="Times New Roman" w:cs="Times New Roman"/>
          <w:sz w:val="24"/>
          <w:szCs w:val="24"/>
        </w:rPr>
        <w:t xml:space="preserve">No Part of this thesis has been submitted anywhere else for any other degree. This thesis is submitted to the Faculty of </w:t>
      </w:r>
      <w:r w:rsidR="001F464D">
        <w:rPr>
          <w:rFonts w:ascii="Times New Roman" w:hAnsi="Times New Roman" w:cs="Times New Roman"/>
          <w:sz w:val="24"/>
          <w:szCs w:val="24"/>
        </w:rPr>
        <w:t>Commerce, University of the Punjab</w:t>
      </w:r>
      <w:r w:rsidRPr="00593657">
        <w:rPr>
          <w:rFonts w:ascii="Times New Roman" w:hAnsi="Times New Roman" w:cs="Times New Roman"/>
          <w:sz w:val="24"/>
          <w:szCs w:val="24"/>
        </w:rPr>
        <w:t xml:space="preserve">, Lahore in partial fulfillment </w:t>
      </w:r>
      <w:r w:rsidRPr="00DF6F86">
        <w:rPr>
          <w:rFonts w:ascii="Times New Roman" w:hAnsi="Times New Roman" w:cs="Times New Roman"/>
          <w:sz w:val="24"/>
          <w:szCs w:val="24"/>
        </w:rPr>
        <w:t xml:space="preserve">of the requirements for the degree </w:t>
      </w:r>
      <w:r w:rsidR="006F2237" w:rsidRPr="00DF6F86">
        <w:rPr>
          <w:rFonts w:ascii="Times New Roman" w:hAnsi="Times New Roman" w:cs="Times New Roman"/>
          <w:sz w:val="24"/>
          <w:szCs w:val="24"/>
        </w:rPr>
        <w:t xml:space="preserve">of </w:t>
      </w:r>
      <w:r w:rsidR="006F2237" w:rsidRPr="00DF6F86">
        <w:rPr>
          <w:rFonts w:ascii="Times New Roman" w:hAnsi="Times New Roman" w:cs="Times New Roman"/>
          <w:b/>
          <w:sz w:val="24"/>
          <w:szCs w:val="24"/>
        </w:rPr>
        <w:t>Master</w:t>
      </w:r>
      <w:r w:rsidRPr="00DF6F86"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676F8D" w:rsidRPr="00DF6F86">
        <w:rPr>
          <w:rFonts w:ascii="Times New Roman" w:hAnsi="Times New Roman" w:cs="Times New Roman"/>
          <w:b/>
          <w:sz w:val="24"/>
          <w:szCs w:val="24"/>
        </w:rPr>
        <w:t>Commerce (18 Years Scheme of Study)</w:t>
      </w:r>
      <w:r w:rsidRPr="00DF6F86">
        <w:rPr>
          <w:rFonts w:ascii="Times New Roman" w:hAnsi="Times New Roman" w:cs="Times New Roman"/>
          <w:sz w:val="24"/>
          <w:szCs w:val="24"/>
        </w:rPr>
        <w:t xml:space="preserve"> in</w:t>
      </w:r>
      <w:r w:rsidR="00676F8D" w:rsidRPr="00DF6F86">
        <w:rPr>
          <w:rFonts w:ascii="Times New Roman" w:hAnsi="Times New Roman" w:cs="Times New Roman"/>
          <w:sz w:val="24"/>
          <w:szCs w:val="24"/>
        </w:rPr>
        <w:t xml:space="preserve"> </w:t>
      </w:r>
      <w:r w:rsidR="00676F8D">
        <w:rPr>
          <w:rFonts w:ascii="Times New Roman" w:hAnsi="Times New Roman" w:cs="Times New Roman"/>
          <w:sz w:val="24"/>
          <w:szCs w:val="24"/>
        </w:rPr>
        <w:t>the</w:t>
      </w:r>
      <w:r w:rsidRPr="00593657">
        <w:rPr>
          <w:rFonts w:ascii="Times New Roman" w:hAnsi="Times New Roman" w:cs="Times New Roman"/>
          <w:sz w:val="24"/>
          <w:szCs w:val="24"/>
        </w:rPr>
        <w:t xml:space="preserve"> Faculty of </w:t>
      </w:r>
      <w:r w:rsidR="003D7F12">
        <w:rPr>
          <w:rFonts w:ascii="Times New Roman" w:hAnsi="Times New Roman" w:cs="Times New Roman"/>
          <w:sz w:val="24"/>
          <w:szCs w:val="24"/>
        </w:rPr>
        <w:t>Commerce, University of the Punjab, Lahore</w:t>
      </w:r>
    </w:p>
    <w:p w:rsidR="008D7676" w:rsidRPr="004D6ADB" w:rsidRDefault="008D7676" w:rsidP="008D7676">
      <w:pPr>
        <w:spacing w:after="12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593657">
        <w:rPr>
          <w:rFonts w:ascii="Times New Roman" w:hAnsi="Times New Roman" w:cs="Times New Roman"/>
          <w:sz w:val="24"/>
          <w:szCs w:val="24"/>
        </w:rPr>
        <w:t xml:space="preserve">Date: </w:t>
      </w:r>
      <w:r w:rsidRPr="004D6ADB">
        <w:rPr>
          <w:rFonts w:ascii="Times New Roman" w:hAnsi="Times New Roman" w:cs="Times New Roman"/>
          <w:b/>
          <w:color w:val="FF0000"/>
          <w:sz w:val="24"/>
          <w:szCs w:val="24"/>
        </w:rPr>
        <w:t>05.05.2020</w:t>
      </w:r>
    </w:p>
    <w:tbl>
      <w:tblPr>
        <w:tblStyle w:val="TableGrid"/>
        <w:tblW w:w="9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3444"/>
        <w:gridCol w:w="4026"/>
      </w:tblGrid>
      <w:tr w:rsidR="006332B5" w:rsidRPr="006332B5" w:rsidTr="00201DBA">
        <w:trPr>
          <w:trHeight w:val="458"/>
        </w:trPr>
        <w:tc>
          <w:tcPr>
            <w:tcW w:w="1795" w:type="dxa"/>
          </w:tcPr>
          <w:p w:rsidR="006332B5" w:rsidRPr="006332B5" w:rsidRDefault="006332B5" w:rsidP="001E58E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3444" w:type="dxa"/>
          </w:tcPr>
          <w:p w:rsidR="006332B5" w:rsidRPr="00FC66D7" w:rsidRDefault="006332B5" w:rsidP="001E58E7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 w:rsidRPr="006332B5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num Zahid</w:t>
            </w:r>
          </w:p>
        </w:tc>
        <w:tc>
          <w:tcPr>
            <w:tcW w:w="4026" w:type="dxa"/>
          </w:tcPr>
          <w:p w:rsidR="006332B5" w:rsidRPr="006332B5" w:rsidRDefault="006332B5" w:rsidP="00201DBA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 w:rsidRPr="00201DBA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ignature:</w:t>
            </w: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 xml:space="preserve"> _________________________</w:t>
            </w: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__</w:t>
            </w:r>
          </w:p>
        </w:tc>
      </w:tr>
    </w:tbl>
    <w:p w:rsidR="00DC029F" w:rsidRDefault="00FB0B4B" w:rsidP="00201DBA">
      <w:pPr>
        <w:spacing w:before="240" w:after="0" w:line="48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 w:rsidRPr="00317BA5">
        <w:rPr>
          <w:rFonts w:ascii="Times New Roman" w:hAnsi="Times New Roman" w:cs="Times New Roman"/>
          <w:b/>
          <w:sz w:val="28"/>
          <w:szCs w:val="24"/>
        </w:rPr>
        <w:t>Board of Examiners</w:t>
      </w:r>
      <w:r w:rsidR="00DC029F" w:rsidRPr="00317BA5">
        <w:rPr>
          <w:rFonts w:ascii="Times New Roman" w:hAnsi="Times New Roman" w:cs="Times New Roman"/>
          <w:b/>
          <w:sz w:val="28"/>
          <w:szCs w:val="24"/>
        </w:rPr>
        <w:t xml:space="preserve">: </w:t>
      </w:r>
    </w:p>
    <w:tbl>
      <w:tblPr>
        <w:tblStyle w:val="TableGrid"/>
        <w:tblW w:w="9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"/>
        <w:gridCol w:w="4459"/>
        <w:gridCol w:w="4091"/>
      </w:tblGrid>
      <w:tr w:rsidR="006332B5" w:rsidTr="00201DBA">
        <w:tc>
          <w:tcPr>
            <w:tcW w:w="715" w:type="dxa"/>
          </w:tcPr>
          <w:p w:rsidR="006332B5" w:rsidRPr="006332B5" w:rsidRDefault="006332B5" w:rsidP="00FC66D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4459" w:type="dxa"/>
          </w:tcPr>
          <w:p w:rsidR="006332B5" w:rsidRPr="006332B5" w:rsidRDefault="006332B5" w:rsidP="00FC66D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32B5">
              <w:rPr>
                <w:rFonts w:ascii="Times New Roman" w:hAnsi="Times New Roman" w:cs="Times New Roman"/>
                <w:b/>
                <w:sz w:val="24"/>
                <w:szCs w:val="24"/>
              </w:rPr>
              <w:t>External Examiner</w:t>
            </w:r>
          </w:p>
          <w:p w:rsidR="006332B5" w:rsidRDefault="006332B5" w:rsidP="00FC66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Dr. Muhammad Nauman Abbasi</w:t>
            </w:r>
          </w:p>
          <w:p w:rsidR="006332B5" w:rsidRPr="00C84FB7" w:rsidRDefault="006332B5" w:rsidP="00FC66D7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 w:rsidRPr="00C84FB7"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Director and Associate Professor</w:t>
            </w:r>
          </w:p>
          <w:p w:rsidR="006332B5" w:rsidRPr="00FC66D7" w:rsidRDefault="006332B5" w:rsidP="00FC66D7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 w:rsidRPr="00FC66D7"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Institute of Management Science</w:t>
            </w:r>
          </w:p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 w:rsidRPr="00FC66D7"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 xml:space="preserve">Bahauddin Zakariya University Multan </w:t>
            </w:r>
          </w:p>
          <w:p w:rsidR="006332B5" w:rsidRPr="00FC66D7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</w:p>
        </w:tc>
        <w:tc>
          <w:tcPr>
            <w:tcW w:w="4091" w:type="dxa"/>
          </w:tcPr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</w:p>
          <w:p w:rsidR="006332B5" w:rsidRP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 xml:space="preserve">Signature: </w:t>
            </w: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______________________________</w:t>
            </w:r>
          </w:p>
        </w:tc>
      </w:tr>
      <w:tr w:rsidR="006332B5" w:rsidTr="00201DBA">
        <w:tc>
          <w:tcPr>
            <w:tcW w:w="715" w:type="dxa"/>
          </w:tcPr>
          <w:p w:rsidR="006332B5" w:rsidRPr="006332B5" w:rsidRDefault="006332B5" w:rsidP="006332B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4459" w:type="dxa"/>
          </w:tcPr>
          <w:p w:rsidR="006332B5" w:rsidRPr="006332B5" w:rsidRDefault="006332B5" w:rsidP="006332B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32B5">
              <w:rPr>
                <w:rFonts w:ascii="Times New Roman" w:hAnsi="Times New Roman" w:cs="Times New Roman"/>
                <w:b/>
                <w:sz w:val="24"/>
                <w:szCs w:val="24"/>
              </w:rPr>
              <w:t>Internal</w:t>
            </w:r>
            <w:r w:rsidRPr="006332B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xaminer</w:t>
            </w:r>
          </w:p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Dr. Muhammad Nauman Abbasi</w:t>
            </w:r>
          </w:p>
          <w:p w:rsidR="006332B5" w:rsidRPr="00C84FB7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 w:rsidRPr="00C84FB7"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Director and Associate Professor</w:t>
            </w:r>
          </w:p>
          <w:p w:rsidR="006332B5" w:rsidRPr="00FC66D7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 w:rsidRPr="00FC66D7"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Institute of Management Science</w:t>
            </w:r>
          </w:p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 w:rsidRPr="00FC66D7"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 xml:space="preserve">Bahauddin Zakariya University Multan </w:t>
            </w:r>
          </w:p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4091" w:type="dxa"/>
          </w:tcPr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</w:p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Signature: ______________________________</w:t>
            </w:r>
          </w:p>
          <w:p w:rsidR="006332B5" w:rsidRDefault="006332B5" w:rsidP="00317BA5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  <w:tr w:rsidR="006332B5" w:rsidTr="00201DBA">
        <w:tc>
          <w:tcPr>
            <w:tcW w:w="715" w:type="dxa"/>
          </w:tcPr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4459" w:type="dxa"/>
          </w:tcPr>
          <w:p w:rsidR="006332B5" w:rsidRPr="006332B5" w:rsidRDefault="006332B5" w:rsidP="006332B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pervisor</w:t>
            </w:r>
          </w:p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Dr. Zulfqar Ahmad</w:t>
            </w:r>
          </w:p>
          <w:p w:rsidR="006332B5" w:rsidRPr="00C84FB7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Professor</w:t>
            </w:r>
          </w:p>
          <w:p w:rsidR="006332B5" w:rsidRPr="00FC66D7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Hailey College of Commerce</w:t>
            </w:r>
          </w:p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University of the Punjab, Lahore, Pakistan</w:t>
            </w:r>
            <w:r w:rsidRPr="00FC66D7"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 xml:space="preserve"> </w:t>
            </w:r>
          </w:p>
          <w:p w:rsidR="006332B5" w:rsidRPr="00FC66D7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</w:p>
        </w:tc>
        <w:tc>
          <w:tcPr>
            <w:tcW w:w="4091" w:type="dxa"/>
          </w:tcPr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</w:p>
          <w:p w:rsidR="006332B5" w:rsidRP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Signature: ______________________________</w:t>
            </w:r>
          </w:p>
        </w:tc>
      </w:tr>
      <w:tr w:rsidR="006332B5" w:rsidTr="00201DBA">
        <w:tc>
          <w:tcPr>
            <w:tcW w:w="715" w:type="dxa"/>
          </w:tcPr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)</w:t>
            </w:r>
          </w:p>
        </w:tc>
        <w:tc>
          <w:tcPr>
            <w:tcW w:w="4459" w:type="dxa"/>
          </w:tcPr>
          <w:p w:rsidR="006332B5" w:rsidRPr="006332B5" w:rsidRDefault="006332B5" w:rsidP="006332B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ncipal &amp; Chairman DDPC</w:t>
            </w:r>
          </w:p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Prof. Dr. Zulfqar Ahmad</w:t>
            </w:r>
          </w:p>
          <w:p w:rsidR="006332B5" w:rsidRPr="00FC66D7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Hailey College of Commerce</w:t>
            </w:r>
          </w:p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 xml:space="preserve">University of the Punjab, Lahore, Pakistan </w:t>
            </w:r>
            <w:r w:rsidRPr="00FC66D7"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 xml:space="preserve"> </w:t>
            </w:r>
          </w:p>
          <w:p w:rsidR="006332B5" w:rsidRPr="00FC66D7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</w:p>
        </w:tc>
        <w:tc>
          <w:tcPr>
            <w:tcW w:w="4091" w:type="dxa"/>
          </w:tcPr>
          <w:p w:rsid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</w:p>
          <w:p w:rsidR="006332B5" w:rsidRPr="006332B5" w:rsidRDefault="006332B5" w:rsidP="006332B5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4"/>
              </w:rPr>
              <w:t>Signature: ______________________________</w:t>
            </w:r>
          </w:p>
        </w:tc>
      </w:tr>
    </w:tbl>
    <w:p w:rsidR="00DC029F" w:rsidRPr="00FB0B4B" w:rsidRDefault="00DC029F" w:rsidP="006332B5">
      <w:pPr>
        <w:pStyle w:val="ListParagraph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sectPr w:rsidR="00DC029F" w:rsidRPr="00FB0B4B" w:rsidSect="002B3C43">
      <w:pgSz w:w="11907" w:h="16839" w:code="9"/>
      <w:pgMar w:top="1440" w:right="1440" w:bottom="1440" w:left="1440" w:header="720" w:footer="720" w:gutter="0"/>
      <w:pgNumType w:fmt="lowerRoman"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70D7" w:rsidRDefault="00A670D7" w:rsidP="002B3C43">
      <w:pPr>
        <w:spacing w:after="0" w:line="240" w:lineRule="auto"/>
      </w:pPr>
      <w:r>
        <w:separator/>
      </w:r>
    </w:p>
  </w:endnote>
  <w:endnote w:type="continuationSeparator" w:id="0">
    <w:p w:rsidR="00A670D7" w:rsidRDefault="00A670D7" w:rsidP="002B3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70D7" w:rsidRDefault="00A670D7" w:rsidP="002B3C43">
      <w:pPr>
        <w:spacing w:after="0" w:line="240" w:lineRule="auto"/>
      </w:pPr>
      <w:r>
        <w:separator/>
      </w:r>
    </w:p>
  </w:footnote>
  <w:footnote w:type="continuationSeparator" w:id="0">
    <w:p w:rsidR="00A670D7" w:rsidRDefault="00A670D7" w:rsidP="002B3C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5B4AD1"/>
    <w:multiLevelType w:val="hybridMultilevel"/>
    <w:tmpl w:val="BA8C05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LMwMTY3tzQ1MTRS0lEKTi0uzszPAykwNKgFAAoX6sYtAAAA"/>
  </w:docVars>
  <w:rsids>
    <w:rsidRoot w:val="00391E85"/>
    <w:rsid w:val="0001032B"/>
    <w:rsid w:val="00010A56"/>
    <w:rsid w:val="00081835"/>
    <w:rsid w:val="000B2031"/>
    <w:rsid w:val="000C380D"/>
    <w:rsid w:val="000C4723"/>
    <w:rsid w:val="000C6288"/>
    <w:rsid w:val="00100A01"/>
    <w:rsid w:val="0013364A"/>
    <w:rsid w:val="00136CEA"/>
    <w:rsid w:val="00156CDC"/>
    <w:rsid w:val="001759BF"/>
    <w:rsid w:val="00186659"/>
    <w:rsid w:val="00192EA1"/>
    <w:rsid w:val="001A3CB0"/>
    <w:rsid w:val="001B5E26"/>
    <w:rsid w:val="001F464D"/>
    <w:rsid w:val="00201DBA"/>
    <w:rsid w:val="0024427C"/>
    <w:rsid w:val="0026520E"/>
    <w:rsid w:val="0029125C"/>
    <w:rsid w:val="002A5096"/>
    <w:rsid w:val="002B3C43"/>
    <w:rsid w:val="002B4EDF"/>
    <w:rsid w:val="002F7915"/>
    <w:rsid w:val="00317BA5"/>
    <w:rsid w:val="00343544"/>
    <w:rsid w:val="00391A94"/>
    <w:rsid w:val="00391E85"/>
    <w:rsid w:val="003A58F5"/>
    <w:rsid w:val="003B72AE"/>
    <w:rsid w:val="003B7346"/>
    <w:rsid w:val="003D4DD9"/>
    <w:rsid w:val="003D7F12"/>
    <w:rsid w:val="003E408F"/>
    <w:rsid w:val="003E57C1"/>
    <w:rsid w:val="003E7D5A"/>
    <w:rsid w:val="00450957"/>
    <w:rsid w:val="00456EBE"/>
    <w:rsid w:val="00456F19"/>
    <w:rsid w:val="0046687F"/>
    <w:rsid w:val="004B2F0A"/>
    <w:rsid w:val="004D6ADB"/>
    <w:rsid w:val="004F6079"/>
    <w:rsid w:val="00504F6A"/>
    <w:rsid w:val="0051084C"/>
    <w:rsid w:val="0052724F"/>
    <w:rsid w:val="00560135"/>
    <w:rsid w:val="0056763B"/>
    <w:rsid w:val="0058649F"/>
    <w:rsid w:val="005A6105"/>
    <w:rsid w:val="005C4CA6"/>
    <w:rsid w:val="005D231E"/>
    <w:rsid w:val="005E1770"/>
    <w:rsid w:val="006179C1"/>
    <w:rsid w:val="006332B5"/>
    <w:rsid w:val="0066458D"/>
    <w:rsid w:val="00671C6C"/>
    <w:rsid w:val="00676F8D"/>
    <w:rsid w:val="006917FA"/>
    <w:rsid w:val="006D365A"/>
    <w:rsid w:val="006F2237"/>
    <w:rsid w:val="00710444"/>
    <w:rsid w:val="0079280A"/>
    <w:rsid w:val="00797127"/>
    <w:rsid w:val="00850A95"/>
    <w:rsid w:val="00896136"/>
    <w:rsid w:val="008B4D49"/>
    <w:rsid w:val="008C1975"/>
    <w:rsid w:val="008D7676"/>
    <w:rsid w:val="008E43BE"/>
    <w:rsid w:val="00927B36"/>
    <w:rsid w:val="0094373B"/>
    <w:rsid w:val="00990409"/>
    <w:rsid w:val="009912B4"/>
    <w:rsid w:val="009A4B6F"/>
    <w:rsid w:val="00A34171"/>
    <w:rsid w:val="00A436DC"/>
    <w:rsid w:val="00A670D7"/>
    <w:rsid w:val="00A85823"/>
    <w:rsid w:val="00B447CA"/>
    <w:rsid w:val="00B851E2"/>
    <w:rsid w:val="00B87709"/>
    <w:rsid w:val="00BE27C6"/>
    <w:rsid w:val="00C2031E"/>
    <w:rsid w:val="00C348D3"/>
    <w:rsid w:val="00C4620F"/>
    <w:rsid w:val="00C84FB7"/>
    <w:rsid w:val="00CB05A3"/>
    <w:rsid w:val="00CD6A13"/>
    <w:rsid w:val="00CF7358"/>
    <w:rsid w:val="00D2193B"/>
    <w:rsid w:val="00D90A74"/>
    <w:rsid w:val="00D90D15"/>
    <w:rsid w:val="00DC029F"/>
    <w:rsid w:val="00DC4736"/>
    <w:rsid w:val="00DF4BDC"/>
    <w:rsid w:val="00DF6F86"/>
    <w:rsid w:val="00E409F1"/>
    <w:rsid w:val="00E552BB"/>
    <w:rsid w:val="00E87C9B"/>
    <w:rsid w:val="00EA586E"/>
    <w:rsid w:val="00EE5B7E"/>
    <w:rsid w:val="00F206A2"/>
    <w:rsid w:val="00F417A3"/>
    <w:rsid w:val="00FA32F6"/>
    <w:rsid w:val="00FB0B4B"/>
    <w:rsid w:val="00FC66D7"/>
    <w:rsid w:val="00FC7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A04CC"/>
  <w15:docId w15:val="{9923E869-2227-4731-881B-9FDCE866B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1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91E85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E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E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DC029F"/>
    <w:pPr>
      <w:ind w:left="720"/>
      <w:contextualSpacing/>
    </w:pPr>
    <w:rPr>
      <w:lang w:val="en-GB" w:bidi="ur-PK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C029F"/>
    <w:rPr>
      <w:lang w:val="en-GB" w:bidi="ur-PK"/>
    </w:rPr>
  </w:style>
  <w:style w:type="paragraph" w:styleId="Header">
    <w:name w:val="header"/>
    <w:basedOn w:val="Normal"/>
    <w:link w:val="HeaderChar"/>
    <w:uiPriority w:val="99"/>
    <w:unhideWhenUsed/>
    <w:rsid w:val="002B3C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C43"/>
  </w:style>
  <w:style w:type="paragraph" w:styleId="Footer">
    <w:name w:val="footer"/>
    <w:basedOn w:val="Normal"/>
    <w:link w:val="FooterChar"/>
    <w:uiPriority w:val="99"/>
    <w:unhideWhenUsed/>
    <w:rsid w:val="002B3C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3C43"/>
  </w:style>
  <w:style w:type="table" w:styleId="TableGrid">
    <w:name w:val="Table Grid"/>
    <w:basedOn w:val="TableNormal"/>
    <w:uiPriority w:val="59"/>
    <w:rsid w:val="00456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Akram</dc:creator>
  <cp:lastModifiedBy>Ishfaq Ahmed</cp:lastModifiedBy>
  <cp:revision>5</cp:revision>
  <cp:lastPrinted>2020-04-29T05:05:00Z</cp:lastPrinted>
  <dcterms:created xsi:type="dcterms:W3CDTF">2022-03-30T05:20:00Z</dcterms:created>
  <dcterms:modified xsi:type="dcterms:W3CDTF">2022-03-30T05:31:00Z</dcterms:modified>
</cp:coreProperties>
</file>